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01500" w14:textId="77777777" w:rsidR="003829E9" w:rsidRPr="00902915" w:rsidRDefault="00B01A34" w:rsidP="003829E9">
      <w:pPr>
        <w:spacing w:after="0" w:line="240" w:lineRule="auto"/>
        <w:jc w:val="right"/>
        <w:rPr>
          <w:rFonts w:ascii="Arial" w:eastAsia="Times New Roman" w:hAnsi="Arial" w:cs="Arial"/>
          <w:noProof/>
          <w:sz w:val="24"/>
          <w:szCs w:val="24"/>
          <w:lang w:val="mn-MN"/>
          <w:rPrChange w:id="0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noProof/>
          <w:sz w:val="24"/>
          <w:szCs w:val="24"/>
          <w:lang w:val="mn-MN"/>
          <w:rPrChange w:id="1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  <w:t xml:space="preserve">  Т</w:t>
      </w:r>
      <w:r w:rsidR="00407AA7" w:rsidRPr="00902915">
        <w:rPr>
          <w:rFonts w:ascii="Arial" w:eastAsia="Times New Roman" w:hAnsi="Arial" w:cs="Arial"/>
          <w:noProof/>
          <w:sz w:val="24"/>
          <w:szCs w:val="24"/>
          <w:lang w:val="mn-MN"/>
          <w:rPrChange w:id="2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  <w:t>ӨСӨЛ</w:t>
      </w:r>
    </w:p>
    <w:p w14:paraId="4B226DBA" w14:textId="77777777" w:rsidR="00B01A34" w:rsidRPr="00902915" w:rsidRDefault="00B01A34" w:rsidP="003829E9">
      <w:pPr>
        <w:spacing w:after="0" w:line="240" w:lineRule="auto"/>
        <w:jc w:val="right"/>
        <w:rPr>
          <w:rFonts w:ascii="Arial" w:eastAsia="Times New Roman" w:hAnsi="Arial" w:cs="Arial"/>
          <w:noProof/>
          <w:sz w:val="24"/>
          <w:szCs w:val="24"/>
          <w:lang w:val="mn-MN"/>
          <w:rPrChange w:id="3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</w:pPr>
    </w:p>
    <w:p w14:paraId="02D8526A" w14:textId="77777777" w:rsidR="003829E9" w:rsidRPr="00902915" w:rsidRDefault="003829E9" w:rsidP="003829E9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4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5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>МОНГОЛ УЛСЫН ХУУЛЬ</w:t>
      </w:r>
    </w:p>
    <w:p w14:paraId="3FDE57D1" w14:textId="77777777" w:rsidR="003829E9" w:rsidRPr="00902915" w:rsidRDefault="003829E9" w:rsidP="003829E9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6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</w:pPr>
    </w:p>
    <w:p w14:paraId="367474FD" w14:textId="145A50A3" w:rsidR="0062051B" w:rsidRPr="00902915" w:rsidRDefault="0062051B" w:rsidP="0062051B">
      <w:pPr>
        <w:spacing w:after="0" w:line="240" w:lineRule="auto"/>
        <w:rPr>
          <w:rFonts w:ascii="Arial" w:eastAsia="Times New Roman" w:hAnsi="Arial" w:cs="Arial"/>
          <w:noProof/>
          <w:sz w:val="24"/>
          <w:szCs w:val="24"/>
          <w:lang w:val="mn-MN"/>
          <w:rPrChange w:id="7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noProof/>
          <w:sz w:val="24"/>
          <w:szCs w:val="24"/>
          <w:lang w:val="mn-MN"/>
          <w:rPrChange w:id="8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  <w:t>202</w:t>
      </w:r>
      <w:r w:rsidR="002B71EC" w:rsidRPr="00902915">
        <w:rPr>
          <w:rFonts w:ascii="Arial" w:eastAsia="Times New Roman" w:hAnsi="Arial" w:cs="Arial"/>
          <w:noProof/>
          <w:sz w:val="24"/>
          <w:szCs w:val="24"/>
          <w:lang w:val="mn-MN"/>
          <w:rPrChange w:id="9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  <w:t>2</w:t>
      </w:r>
      <w:r w:rsidRPr="00902915">
        <w:rPr>
          <w:rFonts w:ascii="Arial" w:eastAsia="Times New Roman" w:hAnsi="Arial" w:cs="Arial"/>
          <w:noProof/>
          <w:sz w:val="24"/>
          <w:szCs w:val="24"/>
          <w:lang w:val="mn-MN"/>
          <w:rPrChange w:id="10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  <w:t xml:space="preserve"> оны ... дугаар сарын ...-ны өдөр                                           Улаанбаатар   хот</w:t>
      </w:r>
    </w:p>
    <w:p w14:paraId="592A4DB7" w14:textId="77777777" w:rsidR="00705A6F" w:rsidRPr="00902915" w:rsidRDefault="00705A6F" w:rsidP="003829E9">
      <w:pPr>
        <w:spacing w:after="0" w:line="240" w:lineRule="auto"/>
        <w:jc w:val="both"/>
        <w:rPr>
          <w:rFonts w:ascii="Arial" w:eastAsia="Times New Roman" w:hAnsi="Arial" w:cs="Arial"/>
          <w:noProof/>
          <w:sz w:val="24"/>
          <w:szCs w:val="24"/>
          <w:u w:color="FF0000"/>
          <w:lang w:val="mn-MN"/>
          <w:rPrChange w:id="11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u w:color="FF0000"/>
              <w:lang w:val="mn-MN"/>
            </w:rPr>
          </w:rPrChange>
        </w:rPr>
      </w:pPr>
    </w:p>
    <w:p w14:paraId="46F458A5" w14:textId="77777777" w:rsidR="003829E9" w:rsidRPr="00902915" w:rsidRDefault="003829E9" w:rsidP="003829E9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2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</w:pPr>
    </w:p>
    <w:p w14:paraId="26F992C0" w14:textId="790FE37F" w:rsidR="003829E9" w:rsidRPr="00902915" w:rsidRDefault="002F2435" w:rsidP="002F2435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3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4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>НИЙГМИЙН ДААТГАЛЫН САНГИЙН 20</w:t>
      </w:r>
      <w:r w:rsidR="000139E1"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5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>2</w:t>
      </w:r>
      <w:r w:rsidR="00AA2186"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6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>2</w:t>
      </w:r>
      <w:r w:rsidR="006E48A1"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7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 xml:space="preserve"> ОНЫ ТӨСВИЙН ТУХАЙ</w:t>
      </w:r>
      <w:r w:rsidR="00031A56"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8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 xml:space="preserve"> ХУУЛЬД ӨӨРЧЛӨЛТ ОРУУЛАХ ТУХАЙ</w:t>
      </w:r>
    </w:p>
    <w:p w14:paraId="4C226B55" w14:textId="7BDE0C3D" w:rsidR="00093D41" w:rsidRPr="00902915" w:rsidRDefault="00031A56" w:rsidP="00511032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19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20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 xml:space="preserve"> </w:t>
      </w:r>
    </w:p>
    <w:p w14:paraId="0DFFA2D0" w14:textId="6023DD8A" w:rsidR="00573F12" w:rsidRPr="00902915" w:rsidRDefault="00031A56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  <w:rPrChange w:id="21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22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>1 дүгээр зүйл.</w:t>
      </w:r>
      <w:r w:rsidR="00D544A3"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23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 xml:space="preserve"> </w:t>
      </w:r>
      <w:r w:rsidRPr="00902915">
        <w:rPr>
          <w:rFonts w:ascii="Arial" w:eastAsia="Times New Roman" w:hAnsi="Arial" w:cs="Arial"/>
          <w:noProof/>
          <w:sz w:val="24"/>
          <w:szCs w:val="24"/>
          <w:lang w:val="mn-MN"/>
          <w:rPrChange w:id="24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  <w:t xml:space="preserve">Нийгмийн даатгалын сангийн 2022 оны төсвийн тухай хуулийн </w:t>
      </w:r>
      <w:r w:rsidR="00580B0E" w:rsidRPr="00902915">
        <w:rPr>
          <w:rFonts w:ascii="Arial" w:eastAsia="Times New Roman" w:hAnsi="Arial" w:cs="Arial"/>
          <w:noProof/>
          <w:sz w:val="24"/>
          <w:szCs w:val="24"/>
          <w:lang w:val="mn-MN"/>
          <w:rPrChange w:id="25" w:author="Дашням Батхишиг" w:date="2022-04-20T10:20:00Z">
            <w:rPr>
              <w:rFonts w:ascii="Arial" w:eastAsia="Times New Roman" w:hAnsi="Arial" w:cs="Arial"/>
              <w:noProof/>
              <w:sz w:val="24"/>
              <w:szCs w:val="24"/>
              <w:lang w:val="mn-MN"/>
            </w:rPr>
          </w:rPrChange>
        </w:rPr>
        <w:t>3, 5 дугаар</w:t>
      </w:r>
      <w:r w:rsidR="00580B0E" w:rsidRPr="00902915">
        <w:rPr>
          <w:rFonts w:ascii="Arial" w:eastAsia="Times New Roman" w:hAnsi="Arial" w:cs="Arial"/>
          <w:sz w:val="24"/>
          <w:szCs w:val="24"/>
          <w:lang w:val="mn-MN"/>
          <w:rPrChange w:id="26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 xml:space="preserve"> </w:t>
      </w:r>
      <w:r w:rsidR="001B0246" w:rsidRPr="00902915">
        <w:rPr>
          <w:rFonts w:ascii="Arial" w:eastAsia="Times New Roman" w:hAnsi="Arial" w:cs="Arial"/>
          <w:sz w:val="24"/>
          <w:szCs w:val="24"/>
          <w:lang w:val="mn-MN"/>
          <w:rPrChange w:id="27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>зүйлийг</w:t>
      </w:r>
      <w:r w:rsidRPr="00902915">
        <w:rPr>
          <w:rFonts w:ascii="Arial" w:eastAsia="Times New Roman" w:hAnsi="Arial" w:cs="Arial"/>
          <w:sz w:val="24"/>
          <w:szCs w:val="24"/>
          <w:lang w:val="mn-MN"/>
          <w:rPrChange w:id="28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 xml:space="preserve"> доор дурдсанаар</w:t>
      </w:r>
      <w:r w:rsidR="00181E52" w:rsidRPr="00902915">
        <w:rPr>
          <w:rFonts w:ascii="Arial" w:eastAsia="Times New Roman" w:hAnsi="Arial" w:cs="Arial"/>
          <w:sz w:val="24"/>
          <w:szCs w:val="24"/>
          <w:lang w:val="mn-MN"/>
          <w:rPrChange w:id="29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 xml:space="preserve"> </w:t>
      </w:r>
      <w:r w:rsidR="00FD29EC" w:rsidRPr="00902915">
        <w:rPr>
          <w:rFonts w:ascii="Arial" w:eastAsia="Times New Roman" w:hAnsi="Arial" w:cs="Arial"/>
          <w:sz w:val="24"/>
          <w:szCs w:val="24"/>
          <w:lang w:val="mn-MN"/>
          <w:rPrChange w:id="30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>өөрчлөн найруулсугай:</w:t>
      </w:r>
      <w:r w:rsidRPr="00902915">
        <w:rPr>
          <w:rFonts w:ascii="Arial" w:eastAsia="Times New Roman" w:hAnsi="Arial" w:cs="Arial"/>
          <w:sz w:val="24"/>
          <w:szCs w:val="24"/>
          <w:lang w:val="mn-MN"/>
          <w:rPrChange w:id="31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 xml:space="preserve"> </w:t>
      </w:r>
    </w:p>
    <w:p w14:paraId="1E4D4A31" w14:textId="77777777" w:rsidR="00573F12" w:rsidRPr="00902915" w:rsidRDefault="00573F12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  <w:rPrChange w:id="32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</w:pPr>
    </w:p>
    <w:p w14:paraId="42897EDD" w14:textId="6627C213" w:rsidR="00093D41" w:rsidRPr="00902915" w:rsidRDefault="00573F12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lang w:val="mn-MN"/>
          <w:rPrChange w:id="33" w:author="Дашням Батхишиг" w:date="2022-04-20T10:20:00Z">
            <w:rPr>
              <w:rFonts w:ascii="Arial" w:eastAsia="Times New Roman" w:hAnsi="Arial" w:cs="Arial"/>
              <w:b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34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>1/3 дугаар зүйл:</w:t>
      </w:r>
      <w:r w:rsidR="00031A56"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35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 xml:space="preserve"> </w:t>
      </w:r>
    </w:p>
    <w:p w14:paraId="7C4F8315" w14:textId="77777777" w:rsidR="00573F12" w:rsidRPr="00902915" w:rsidRDefault="00573F12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  <w:rPrChange w:id="36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</w:pPr>
    </w:p>
    <w:p w14:paraId="5E00E7E7" w14:textId="5AF6D132" w:rsidR="00573F12" w:rsidRPr="00902915" w:rsidRDefault="00DE382B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  <w:rPrChange w:id="37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38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>"3 дугаар зүйл.</w:t>
      </w:r>
      <w:r w:rsidR="002B5AB5"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39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 xml:space="preserve"> </w:t>
      </w:r>
      <w:r w:rsidRPr="00902915">
        <w:rPr>
          <w:rFonts w:ascii="Arial" w:eastAsia="Times New Roman" w:hAnsi="Arial" w:cs="Arial"/>
          <w:sz w:val="24"/>
          <w:szCs w:val="24"/>
          <w:lang w:val="mn-MN"/>
          <w:rPrChange w:id="40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>Нийгмийн даатгалын санд 2022 оны төсвийн жилд төсвийн ерөнхийлөн захирагч доор дурдсан хэмжээтэй орлого төвлөрүүлнэ:</w:t>
      </w:r>
    </w:p>
    <w:p w14:paraId="0E7DE438" w14:textId="77777777" w:rsidR="00DE382B" w:rsidRPr="00902915" w:rsidRDefault="00DE382B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  <w:rPrChange w:id="41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</w:pPr>
    </w:p>
    <w:tbl>
      <w:tblPr>
        <w:tblW w:w="9480" w:type="dxa"/>
        <w:tblLook w:val="04A0" w:firstRow="1" w:lastRow="0" w:firstColumn="1" w:lastColumn="0" w:noHBand="0" w:noVBand="1"/>
      </w:tblPr>
      <w:tblGrid>
        <w:gridCol w:w="960"/>
        <w:gridCol w:w="6415"/>
        <w:gridCol w:w="2105"/>
      </w:tblGrid>
      <w:tr w:rsidR="00DE382B" w:rsidRPr="00902915" w14:paraId="49001251" w14:textId="77777777" w:rsidTr="00DE382B">
        <w:trPr>
          <w:trHeight w:val="51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3E130" w14:textId="77777777" w:rsidR="00DE382B" w:rsidRPr="00902915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2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3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Д/д</w:t>
            </w:r>
          </w:p>
        </w:tc>
        <w:tc>
          <w:tcPr>
            <w:tcW w:w="6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2DC5C" w14:textId="77777777" w:rsidR="00DE382B" w:rsidRPr="00902915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4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5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Орлогын төрөл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C7ACE" w14:textId="77777777" w:rsidR="00DE382B" w:rsidRPr="00902915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6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7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 xml:space="preserve">Дүн 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8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br/>
              <w:t>/сая төгрөгөөр/</w:t>
            </w:r>
          </w:p>
        </w:tc>
      </w:tr>
      <w:tr w:rsidR="00DE382B" w:rsidRPr="00902915" w14:paraId="45DE70B9" w14:textId="77777777" w:rsidTr="00A471A5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13916" w14:textId="77777777" w:rsidR="0055754C" w:rsidRPr="00902915" w:rsidRDefault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49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50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1</w:t>
            </w:r>
          </w:p>
          <w:p w14:paraId="0D57E998" w14:textId="36054193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00A93594" w14:textId="02B18763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76791B92" w14:textId="6FA3926A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1F23A1B5" w14:textId="7134E837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34FF70E6" w14:textId="15BD728E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469B00B8" w14:textId="1FE06CB5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43777287" w14:textId="7FB71B4A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58717D28" w14:textId="2E9EE749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14DB58C0" w14:textId="211BA9AC" w:rsidR="0055754C" w:rsidRPr="00902915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5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  <w:p w14:paraId="22CB9355" w14:textId="3D48F045" w:rsidR="00DE382B" w:rsidRPr="00902915" w:rsidRDefault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0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FD88D" w14:textId="77777777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1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2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Хөдөлмөр, нийгмийн хамгааллын сайд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38DAA" w14:textId="6361C912" w:rsidR="00DE382B" w:rsidRPr="00902915" w:rsidRDefault="00210D9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3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4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,</w:t>
            </w:r>
            <w:r w:rsidR="002B5AB5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5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00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6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,</w:t>
            </w:r>
            <w:r w:rsidR="002B5AB5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7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769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8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="002B5AB5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69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9</w:t>
            </w:r>
          </w:p>
        </w:tc>
      </w:tr>
      <w:tr w:rsidR="00DE382B" w:rsidRPr="00902915" w14:paraId="4B7DBCD8" w14:textId="77777777" w:rsidTr="00753DAD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4B5E" w14:textId="496CD352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3306AE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1 Аж ахуйн нэгж, байгууллагаас төлөх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F729" w14:textId="60B868E8" w:rsidR="00DE382B" w:rsidRPr="00902915" w:rsidRDefault="00210D9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,100,468.4</w:t>
            </w:r>
          </w:p>
        </w:tc>
      </w:tr>
      <w:tr w:rsidR="00DE382B" w:rsidRPr="00902915" w14:paraId="61ECA718" w14:textId="77777777" w:rsidTr="00753DAD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27DA4" w14:textId="3EEF09CF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5AC7E2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2 Ажиллагчдаас төлөх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F1A1" w14:textId="4F361B56" w:rsidR="00DE382B" w:rsidRPr="00902915" w:rsidRDefault="00210D9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7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,027,678.7</w:t>
            </w:r>
          </w:p>
        </w:tc>
      </w:tr>
      <w:tr w:rsidR="00DE382B" w:rsidRPr="00902915" w14:paraId="2F129AEF" w14:textId="77777777" w:rsidTr="00753DAD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3C6D" w14:textId="04BC088E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C21357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3 Төсөвт байгууллагаас төлөх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CC01A" w14:textId="70C3103E" w:rsidR="00DE382B" w:rsidRPr="00902915" w:rsidRDefault="00210D9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07,5</w:t>
            </w:r>
            <w:r w:rsidR="002B5AB5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42</w:t>
            </w: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="002B5AB5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2</w:t>
            </w:r>
          </w:p>
        </w:tc>
      </w:tr>
      <w:tr w:rsidR="00DE382B" w:rsidRPr="00902915" w14:paraId="7320C732" w14:textId="77777777" w:rsidTr="00753DAD">
        <w:trPr>
          <w:trHeight w:val="315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9578" w14:textId="25389B7B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4903D8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8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4  Эхийн хүүхэд асрах чөлөөтэй хугацааны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55AFF" w14:textId="190136DC" w:rsidR="00DE382B" w:rsidRPr="00902915" w:rsidRDefault="00210D9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8,095.8</w:t>
            </w:r>
          </w:p>
        </w:tc>
      </w:tr>
      <w:tr w:rsidR="00DE382B" w:rsidRPr="00902915" w14:paraId="586D9470" w14:textId="77777777" w:rsidTr="00753DAD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6ABD8" w14:textId="0CD036AE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7B5FDA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5 Цаатан иргэдийн нийгмийн даатгалын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8F4A2" w14:textId="3DBE334B" w:rsidR="00DE382B" w:rsidRPr="00902915" w:rsidRDefault="008372E8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30.4</w:t>
            </w:r>
          </w:p>
        </w:tc>
      </w:tr>
      <w:tr w:rsidR="00DE382B" w:rsidRPr="00902915" w14:paraId="3C29788A" w14:textId="77777777" w:rsidTr="00753DAD">
        <w:trPr>
          <w:trHeight w:val="315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5F42" w14:textId="6938921F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2754E6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9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6 Сайн дурын даатгуулагчаас төлөх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0C103" w14:textId="4A193A7B" w:rsidR="00DE382B" w:rsidRPr="00902915" w:rsidRDefault="008372E8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24,404.1</w:t>
            </w:r>
          </w:p>
        </w:tc>
      </w:tr>
      <w:tr w:rsidR="00DE382B" w:rsidRPr="00902915" w14:paraId="7F9F395C" w14:textId="77777777" w:rsidTr="00753DAD">
        <w:trPr>
          <w:trHeight w:val="525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22811" w14:textId="102DA0D6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C7D729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7 Гадаадад хөдөлмөрийн гэрээгээр ажиллаж байгаа иргэдийн төлөх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62892" w14:textId="1372DF0E" w:rsidR="00DE382B" w:rsidRPr="00902915" w:rsidRDefault="008372E8" w:rsidP="008372E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2,794.9</w:t>
            </w:r>
          </w:p>
        </w:tc>
      </w:tr>
      <w:tr w:rsidR="00DE382B" w:rsidRPr="00902915" w14:paraId="6E5E016A" w14:textId="77777777" w:rsidTr="00753DAD">
        <w:trPr>
          <w:trHeight w:val="525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73D6" w14:textId="31C73EE6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30A47F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0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8 Үйлдвэрлэлийн осол, мэргэжлээс шалтгаалах өвчний улмаас хөгжлийн бэрхшээлтэй болсон даатгуулагчийн төлөх шимтгэл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3681D" w14:textId="08CDD10A" w:rsidR="00DE382B" w:rsidRPr="00902915" w:rsidRDefault="001C204A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,787.6</w:t>
            </w:r>
          </w:p>
        </w:tc>
      </w:tr>
      <w:tr w:rsidR="00DE382B" w:rsidRPr="00902915" w14:paraId="75D96BC1" w14:textId="77777777" w:rsidTr="00753DAD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3A64" w14:textId="5122902D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F1E3FA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9 Бусад орлого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39288" w14:textId="5BEDCBE1" w:rsidR="00DE382B" w:rsidRPr="00902915" w:rsidRDefault="001C204A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7,069.7</w:t>
            </w:r>
          </w:p>
        </w:tc>
      </w:tr>
      <w:tr w:rsidR="00DE382B" w:rsidRPr="00902915" w14:paraId="317555E4" w14:textId="77777777" w:rsidTr="00753DAD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D129" w14:textId="70C75E0F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EFEA17" w14:textId="77777777" w:rsidR="00DE382B" w:rsidRPr="00902915" w:rsidRDefault="00DE382B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1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2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10 Улсын төсвөөс олгох санхүүгийн дэмжлэг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1FD0" w14:textId="7A3DFA6A" w:rsidR="00DE382B" w:rsidRPr="00902915" w:rsidRDefault="004A1A79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2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2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920</w:t>
            </w:r>
            <w:r w:rsidR="001C204A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2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,7</w:t>
            </w: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2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98</w:t>
            </w:r>
            <w:r w:rsidR="001C204A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2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2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</w:t>
            </w:r>
          </w:p>
        </w:tc>
      </w:tr>
      <w:tr w:rsidR="00DE382B" w:rsidRPr="00902915" w14:paraId="45FF5A27" w14:textId="77777777" w:rsidTr="00753DAD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CFDE0" w14:textId="77777777" w:rsidR="00753DAD" w:rsidRPr="00902915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27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28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2</w:t>
            </w:r>
          </w:p>
          <w:p w14:paraId="7D6CD1E2" w14:textId="70647554" w:rsidR="00DE382B" w:rsidRPr="00902915" w:rsidRDefault="00753DAD" w:rsidP="00DE382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29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3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 </w:t>
            </w:r>
          </w:p>
        </w:tc>
        <w:tc>
          <w:tcPr>
            <w:tcW w:w="6415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CC4EF" w14:textId="77777777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31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32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Эрүүл мэндийн сайд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BEC27" w14:textId="08032547" w:rsidR="00DE382B" w:rsidRPr="00902915" w:rsidRDefault="001C204A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33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34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1,100.0</w:t>
            </w:r>
          </w:p>
        </w:tc>
      </w:tr>
      <w:tr w:rsidR="00DE382B" w:rsidRPr="00902915" w14:paraId="1FE0FB8D" w14:textId="77777777" w:rsidTr="00753DAD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256AB" w14:textId="1EB8F654" w:rsidR="00DE382B" w:rsidRPr="00902915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3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33C96B" w14:textId="77777777" w:rsidR="00DE382B" w:rsidRPr="00902915" w:rsidRDefault="00DE382B" w:rsidP="00DE382B">
            <w:pPr>
              <w:spacing w:after="0" w:line="240" w:lineRule="auto"/>
              <w:ind w:firstLineChars="200" w:firstLine="48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3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3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2.1 Эрүүл мэндийн даатгалын сангаас олгох шилжүүлэг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2EBE9" w14:textId="271B0B7E" w:rsidR="00DE382B" w:rsidRPr="00902915" w:rsidRDefault="001C204A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3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3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,100.0</w:t>
            </w:r>
          </w:p>
        </w:tc>
      </w:tr>
      <w:tr w:rsidR="00DE382B" w:rsidRPr="00902915" w14:paraId="0A9CD0F3" w14:textId="77777777" w:rsidTr="00DE382B">
        <w:trPr>
          <w:trHeight w:val="300"/>
        </w:trPr>
        <w:tc>
          <w:tcPr>
            <w:tcW w:w="73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02A7" w14:textId="77777777" w:rsidR="00DE382B" w:rsidRPr="00902915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0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1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Нийт орлого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7D82" w14:textId="6FC2B952" w:rsidR="00DE382B" w:rsidRPr="00902915" w:rsidRDefault="001C204A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2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3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,</w:t>
            </w:r>
            <w:r w:rsidR="004A1A79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4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01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5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,</w:t>
            </w:r>
            <w:r w:rsidR="004A1A79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6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869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7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="004A1A79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48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9</w:t>
            </w:r>
          </w:p>
        </w:tc>
      </w:tr>
    </w:tbl>
    <w:p w14:paraId="027CBCAE" w14:textId="77777777" w:rsidR="00DE382B" w:rsidRPr="00902915" w:rsidRDefault="00DE382B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lang w:val="mn-MN"/>
          <w:rPrChange w:id="149" w:author="Дашням Батхишиг" w:date="2022-04-20T10:20:00Z">
            <w:rPr>
              <w:rFonts w:ascii="Arial" w:eastAsia="Times New Roman" w:hAnsi="Arial" w:cs="Arial"/>
              <w:b/>
              <w:sz w:val="24"/>
              <w:szCs w:val="24"/>
              <w:lang w:val="mn-MN"/>
            </w:rPr>
          </w:rPrChange>
        </w:rPr>
      </w:pPr>
    </w:p>
    <w:p w14:paraId="1B1BE420" w14:textId="4F2B469D" w:rsidR="00E731D1" w:rsidRPr="00902915" w:rsidRDefault="00E731D1" w:rsidP="00E731D1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lang w:val="mn-MN"/>
          <w:rPrChange w:id="150" w:author="Дашням Батхишиг" w:date="2022-04-20T10:20:00Z">
            <w:rPr>
              <w:rFonts w:ascii="Arial" w:eastAsia="Times New Roman" w:hAnsi="Arial" w:cs="Arial"/>
              <w:b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sz w:val="24"/>
          <w:szCs w:val="24"/>
          <w:lang w:val="mn-MN"/>
          <w:rPrChange w:id="151" w:author="Дашням Батхишиг" w:date="2022-04-20T10:20:00Z">
            <w:rPr>
              <w:rFonts w:ascii="Arial" w:eastAsia="Times New Roman" w:hAnsi="Arial" w:cs="Arial"/>
              <w:b/>
              <w:sz w:val="24"/>
              <w:szCs w:val="24"/>
              <w:lang w:val="mn-MN"/>
            </w:rPr>
          </w:rPrChange>
        </w:rPr>
        <w:t xml:space="preserve">2/5 дугаар зүйл: </w:t>
      </w:r>
    </w:p>
    <w:p w14:paraId="25ED0585" w14:textId="77777777" w:rsidR="00573F12" w:rsidRPr="00902915" w:rsidRDefault="00573F12" w:rsidP="00E731D1">
      <w:pPr>
        <w:tabs>
          <w:tab w:val="left" w:pos="180"/>
        </w:tabs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  <w:lang w:val="mn-MN"/>
          <w:rPrChange w:id="152" w:author="Дашням Батхишиг" w:date="2022-04-20T10:20:00Z">
            <w:rPr>
              <w:rFonts w:ascii="Arial" w:eastAsia="Times New Roman" w:hAnsi="Arial" w:cs="Arial"/>
              <w:bCs/>
              <w:sz w:val="24"/>
              <w:szCs w:val="24"/>
              <w:lang w:val="mn-MN"/>
            </w:rPr>
          </w:rPrChange>
        </w:rPr>
      </w:pPr>
    </w:p>
    <w:p w14:paraId="36DB4F82" w14:textId="6DBEB6AB" w:rsidR="001E0E59" w:rsidRPr="00902915" w:rsidRDefault="00110383" w:rsidP="00573F12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  <w:rPrChange w:id="153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154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>“</w:t>
      </w:r>
      <w:r w:rsidR="0097552A"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155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>5 дугаар зүйл.</w:t>
      </w:r>
      <w:r w:rsidR="004A1A79"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156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 xml:space="preserve"> </w:t>
      </w:r>
      <w:r w:rsidR="0097552A" w:rsidRPr="00902915">
        <w:rPr>
          <w:rFonts w:ascii="Arial" w:eastAsia="Times New Roman" w:hAnsi="Arial" w:cs="Arial"/>
          <w:sz w:val="24"/>
          <w:szCs w:val="24"/>
          <w:lang w:val="mn-MN"/>
          <w:rPrChange w:id="157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>2022 оны төсвийн жилд төсвийн ерөнхийлөн захирагч доор дурдсан хэмжээтэй төсөв зарцуулна</w:t>
      </w:r>
      <w:r w:rsidR="0097552A"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158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>:</w:t>
      </w:r>
    </w:p>
    <w:p w14:paraId="794B4917" w14:textId="77777777" w:rsidR="00940F43" w:rsidRPr="00902915" w:rsidRDefault="00940F43" w:rsidP="003829E9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  <w:rPrChange w:id="159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</w:pPr>
    </w:p>
    <w:tbl>
      <w:tblPr>
        <w:tblW w:w="9480" w:type="dxa"/>
        <w:tblLook w:val="04A0" w:firstRow="1" w:lastRow="0" w:firstColumn="1" w:lastColumn="0" w:noHBand="0" w:noVBand="1"/>
      </w:tblPr>
      <w:tblGrid>
        <w:gridCol w:w="960"/>
        <w:gridCol w:w="6325"/>
        <w:gridCol w:w="2195"/>
      </w:tblGrid>
      <w:tr w:rsidR="001E0E59" w:rsidRPr="00902915" w14:paraId="09C6F0A7" w14:textId="77777777" w:rsidTr="00940F43">
        <w:trPr>
          <w:trHeight w:val="51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404C9" w14:textId="77777777" w:rsidR="001E0E59" w:rsidRPr="00902915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0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1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Д/д</w:t>
            </w:r>
          </w:p>
        </w:tc>
        <w:tc>
          <w:tcPr>
            <w:tcW w:w="6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845D1" w14:textId="77777777" w:rsidR="001E0E59" w:rsidRPr="00902915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2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3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Зарлагын төрөл</w:t>
            </w:r>
          </w:p>
        </w:tc>
        <w:tc>
          <w:tcPr>
            <w:tcW w:w="21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B68FA" w14:textId="77777777" w:rsidR="001E0E59" w:rsidRPr="00902915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4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5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 xml:space="preserve">Дүн 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6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br/>
              <w:t>/сая төгрөгөөр/</w:t>
            </w:r>
          </w:p>
        </w:tc>
      </w:tr>
      <w:tr w:rsidR="001E0E59" w:rsidRPr="00902915" w14:paraId="24EA30A1" w14:textId="77777777" w:rsidTr="00940F4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AE221" w14:textId="77777777" w:rsidR="001E0E59" w:rsidRPr="00902915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7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8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1</w:t>
            </w:r>
          </w:p>
        </w:tc>
        <w:tc>
          <w:tcPr>
            <w:tcW w:w="6325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1CCF4" w14:textId="77777777" w:rsidR="001E0E59" w:rsidRPr="00902915" w:rsidRDefault="001E0E59" w:rsidP="001E0E5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69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0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Хөдөлмөр, нийгмийн хамгааллын сайд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729F" w14:textId="78EC77D0" w:rsidR="001E0E59" w:rsidRPr="00902915" w:rsidRDefault="001C204A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1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2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,</w:t>
            </w:r>
            <w:r w:rsidR="006B01B8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3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511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4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,</w:t>
            </w:r>
            <w:r w:rsidR="006B01B8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5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746</w:t>
            </w: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6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="006B01B8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177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</w:t>
            </w:r>
          </w:p>
        </w:tc>
      </w:tr>
      <w:tr w:rsidR="001E0E59" w:rsidRPr="00902915" w14:paraId="4C55D6DF" w14:textId="77777777" w:rsidTr="00940F4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557F" w14:textId="77777777" w:rsidR="001E0E59" w:rsidRPr="00902915" w:rsidRDefault="001E0E59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7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7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 </w:t>
            </w:r>
          </w:p>
        </w:tc>
        <w:tc>
          <w:tcPr>
            <w:tcW w:w="63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D4CE24" w14:textId="77777777" w:rsidR="001E0E59" w:rsidRPr="00902915" w:rsidRDefault="001E0E59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1 Тэтгэврийн даатгалын сан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0F39" w14:textId="31AF573A" w:rsidR="001E0E59" w:rsidRPr="00902915" w:rsidRDefault="001C204A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3,055,</w:t>
            </w:r>
            <w:r w:rsidR="004E3BBC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81.6</w:t>
            </w:r>
          </w:p>
        </w:tc>
      </w:tr>
      <w:tr w:rsidR="001E0E59" w:rsidRPr="00902915" w14:paraId="17FB09AD" w14:textId="77777777" w:rsidTr="00940F4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08B3" w14:textId="77777777" w:rsidR="001E0E59" w:rsidRPr="00902915" w:rsidRDefault="001E0E59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 </w:t>
            </w:r>
          </w:p>
        </w:tc>
        <w:tc>
          <w:tcPr>
            <w:tcW w:w="63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576CC7" w14:textId="77777777" w:rsidR="001E0E59" w:rsidRPr="00902915" w:rsidRDefault="001E0E59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2 Тэтгэмжийн даатгалын сан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FF82" w14:textId="72CAE16C" w:rsidR="001E0E59" w:rsidRPr="00902915" w:rsidRDefault="004E3BBC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8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71,464.2</w:t>
            </w:r>
          </w:p>
        </w:tc>
      </w:tr>
      <w:tr w:rsidR="001E0E59" w:rsidRPr="00902915" w14:paraId="6CE5FFB2" w14:textId="77777777" w:rsidTr="00940F4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EF79C" w14:textId="77777777" w:rsidR="001E0E59" w:rsidRPr="00902915" w:rsidRDefault="001E0E59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lastRenderedPageBreak/>
              <w:t> </w:t>
            </w:r>
          </w:p>
        </w:tc>
        <w:tc>
          <w:tcPr>
            <w:tcW w:w="63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5DD345" w14:textId="77777777" w:rsidR="001E0E59" w:rsidRPr="00902915" w:rsidRDefault="001E0E59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3 Үйлдвэрлэлийн осол, мэргэжлээс шалтгаалах өвчний даатгалын сан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CF5E" w14:textId="73024D09" w:rsidR="001E0E59" w:rsidRPr="00902915" w:rsidRDefault="004E3BBC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38,328.7</w:t>
            </w:r>
          </w:p>
        </w:tc>
      </w:tr>
      <w:tr w:rsidR="001E0E59" w:rsidRPr="00902915" w14:paraId="72C4D557" w14:textId="77777777" w:rsidTr="0076045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327E" w14:textId="77777777" w:rsidR="001E0E59" w:rsidRPr="00902915" w:rsidRDefault="001E0E59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 </w:t>
            </w:r>
          </w:p>
        </w:tc>
        <w:tc>
          <w:tcPr>
            <w:tcW w:w="6325" w:type="dxa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90FC17" w14:textId="77777777" w:rsidR="001E0E59" w:rsidRPr="00902915" w:rsidRDefault="001E0E59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19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4 Ажилгүйдлийн даатгалын сан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E2E8" w14:textId="7E8E8252" w:rsidR="001E0E59" w:rsidRPr="00902915" w:rsidRDefault="004E3BBC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63,727.6</w:t>
            </w:r>
          </w:p>
        </w:tc>
      </w:tr>
      <w:tr w:rsidR="001E0E59" w:rsidRPr="00902915" w14:paraId="0D6B32EB" w14:textId="77777777" w:rsidTr="0076045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95C80" w14:textId="03A5BE08" w:rsidR="001E0E59" w:rsidRPr="00902915" w:rsidRDefault="001E0E59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325" w:type="dxa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9E5193" w14:textId="77777777" w:rsidR="001E0E59" w:rsidRPr="00902915" w:rsidRDefault="001E0E59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5 Үйл ажиллагааны урсгал зардал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3B48" w14:textId="5395A78F" w:rsidR="001E0E59" w:rsidRPr="00902915" w:rsidRDefault="004E3BBC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32,</w:t>
            </w:r>
            <w:r w:rsidR="00AD281D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98</w:t>
            </w: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0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="00AD281D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0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7</w:t>
            </w:r>
          </w:p>
        </w:tc>
      </w:tr>
      <w:tr w:rsidR="0076045A" w:rsidRPr="00902915" w14:paraId="1669B217" w14:textId="77777777" w:rsidTr="0076045A">
        <w:trPr>
          <w:trHeight w:val="300"/>
        </w:trPr>
        <w:tc>
          <w:tcPr>
            <w:tcW w:w="9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7076E9" w14:textId="77777777" w:rsidR="0076045A" w:rsidRPr="00902915" w:rsidRDefault="0076045A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1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</w:p>
        </w:tc>
        <w:tc>
          <w:tcPr>
            <w:tcW w:w="6325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428E979E" w14:textId="6D1F424F" w:rsidR="0076045A" w:rsidRPr="00902915" w:rsidRDefault="0076045A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2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3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.6 Даатгуулагчаас төлсөн НД-ийн шимтгэлийн 50 хувийн буцаан олголт</w:t>
            </w: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B7378" w14:textId="2DD2370E" w:rsidR="0076045A" w:rsidRPr="00902915" w:rsidRDefault="004B709E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4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5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150</w:t>
            </w:r>
            <w:r w:rsidR="004E3BBC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6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,</w:t>
            </w: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7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845</w:t>
            </w:r>
            <w:r w:rsidR="004E3BBC"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8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Pr="009029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  <w:rPrChange w:id="219" w:author="Дашням Батхишиг" w:date="2022-04-20T10:20:00Z">
                  <w:rPr>
                    <w:rFonts w:ascii="Arial" w:eastAsia="Times New Roman" w:hAnsi="Arial" w:cs="Arial"/>
                    <w:color w:val="000000"/>
                    <w:sz w:val="24"/>
                    <w:szCs w:val="24"/>
                    <w:lang w:val="mn-MN"/>
                  </w:rPr>
                </w:rPrChange>
              </w:rPr>
              <w:t>5</w:t>
            </w:r>
          </w:p>
        </w:tc>
      </w:tr>
      <w:tr w:rsidR="001E0E59" w:rsidRPr="00902915" w14:paraId="478CB2DA" w14:textId="77777777" w:rsidTr="00940F43">
        <w:trPr>
          <w:trHeight w:val="300"/>
        </w:trPr>
        <w:tc>
          <w:tcPr>
            <w:tcW w:w="7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1B4A" w14:textId="77777777" w:rsidR="001E0E59" w:rsidRPr="00902915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0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1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Нийт зарлага</w:t>
            </w:r>
          </w:p>
        </w:tc>
        <w:tc>
          <w:tcPr>
            <w:tcW w:w="21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CCF63" w14:textId="560ABDC8" w:rsidR="001E0E59" w:rsidRPr="00902915" w:rsidRDefault="004E3BBC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2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</w:pPr>
            <w:r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3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,</w:t>
            </w:r>
            <w:r w:rsidR="004B709E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4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511</w:t>
            </w:r>
            <w:r w:rsidR="00D56B94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5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,</w:t>
            </w:r>
            <w:r w:rsidR="004B709E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6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746</w:t>
            </w:r>
            <w:r w:rsidR="00D56B94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7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.</w:t>
            </w:r>
            <w:r w:rsidR="004B709E" w:rsidRPr="00902915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  <w:rPrChange w:id="228" w:author="Дашням Батхишиг" w:date="2022-04-20T10:20:00Z">
                  <w:rPr>
                    <w:rFonts w:ascii="Arial" w:eastAsia="Times New Roman" w:hAnsi="Arial" w:cs="Arial"/>
                    <w:b/>
                    <w:color w:val="000000"/>
                    <w:sz w:val="24"/>
                    <w:szCs w:val="24"/>
                    <w:lang w:val="mn-MN"/>
                  </w:rPr>
                </w:rPrChange>
              </w:rPr>
              <w:t>3</w:t>
            </w:r>
          </w:p>
        </w:tc>
      </w:tr>
    </w:tbl>
    <w:p w14:paraId="2EF045D9" w14:textId="77777777" w:rsidR="001E0E59" w:rsidRPr="00902915" w:rsidRDefault="001E0E59" w:rsidP="003829E9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mn-MN"/>
          <w:rPrChange w:id="229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</w:pPr>
    </w:p>
    <w:p w14:paraId="765B5ADE" w14:textId="4CD4BBAE" w:rsidR="00250370" w:rsidRPr="00902915" w:rsidRDefault="00E731CE" w:rsidP="00642B1D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  <w:rPrChange w:id="230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</w:pPr>
      <w:r w:rsidRPr="00902915">
        <w:rPr>
          <w:rFonts w:ascii="Arial" w:eastAsia="Times New Roman" w:hAnsi="Arial" w:cs="Arial"/>
          <w:b/>
          <w:sz w:val="24"/>
          <w:szCs w:val="24"/>
          <w:lang w:val="mn-MN"/>
          <w:rPrChange w:id="231" w:author="Дашням Батхишиг" w:date="2022-04-20T10:20:00Z">
            <w:rPr>
              <w:rFonts w:ascii="Arial" w:eastAsia="Times New Roman" w:hAnsi="Arial" w:cs="Arial"/>
              <w:b/>
              <w:sz w:val="24"/>
              <w:szCs w:val="24"/>
              <w:lang w:val="mn-MN"/>
            </w:rPr>
          </w:rPrChange>
        </w:rPr>
        <w:t>2 д</w:t>
      </w:r>
      <w:r w:rsidR="000F28CC" w:rsidRPr="00902915">
        <w:rPr>
          <w:rFonts w:ascii="Arial" w:eastAsia="Times New Roman" w:hAnsi="Arial" w:cs="Arial"/>
          <w:b/>
          <w:sz w:val="24"/>
          <w:szCs w:val="24"/>
          <w:lang w:val="mn-MN"/>
          <w:rPrChange w:id="232" w:author="Дашням Батхишиг" w:date="2022-04-20T10:20:00Z">
            <w:rPr>
              <w:rFonts w:ascii="Arial" w:eastAsia="Times New Roman" w:hAnsi="Arial" w:cs="Arial"/>
              <w:b/>
              <w:sz w:val="24"/>
              <w:szCs w:val="24"/>
              <w:lang w:val="mn-MN"/>
            </w:rPr>
          </w:rPrChange>
        </w:rPr>
        <w:t>угаа</w:t>
      </w:r>
      <w:r w:rsidRPr="00902915">
        <w:rPr>
          <w:rFonts w:ascii="Arial" w:eastAsia="Times New Roman" w:hAnsi="Arial" w:cs="Arial"/>
          <w:b/>
          <w:sz w:val="24"/>
          <w:szCs w:val="24"/>
          <w:lang w:val="mn-MN"/>
          <w:rPrChange w:id="233" w:author="Дашням Батхишиг" w:date="2022-04-20T10:20:00Z">
            <w:rPr>
              <w:rFonts w:ascii="Arial" w:eastAsia="Times New Roman" w:hAnsi="Arial" w:cs="Arial"/>
              <w:b/>
              <w:sz w:val="24"/>
              <w:szCs w:val="24"/>
              <w:lang w:val="mn-MN"/>
            </w:rPr>
          </w:rPrChange>
        </w:rPr>
        <w:t>р зүйл.</w:t>
      </w:r>
      <w:r w:rsidR="00642B1D" w:rsidRPr="00902915">
        <w:rPr>
          <w:rFonts w:ascii="Arial" w:eastAsia="Times New Roman" w:hAnsi="Arial" w:cs="Arial"/>
          <w:b/>
          <w:bCs/>
          <w:noProof/>
          <w:sz w:val="24"/>
          <w:szCs w:val="24"/>
          <w:lang w:val="mn-MN"/>
          <w:rPrChange w:id="234" w:author="Дашням Батхишиг" w:date="2022-04-20T10:20:00Z">
            <w:rPr>
              <w:rFonts w:ascii="Arial" w:eastAsia="Times New Roman" w:hAnsi="Arial" w:cs="Arial"/>
              <w:b/>
              <w:bCs/>
              <w:noProof/>
              <w:sz w:val="24"/>
              <w:szCs w:val="24"/>
              <w:lang w:val="mn-MN"/>
            </w:rPr>
          </w:rPrChange>
        </w:rPr>
        <w:t xml:space="preserve"> </w:t>
      </w:r>
      <w:r w:rsidR="00642B1D" w:rsidRPr="00902915">
        <w:rPr>
          <w:rFonts w:ascii="Arial" w:eastAsia="Times New Roman" w:hAnsi="Arial" w:cs="Arial"/>
          <w:sz w:val="24"/>
          <w:szCs w:val="24"/>
          <w:lang w:val="mn-MN"/>
          <w:rPrChange w:id="235" w:author="Дашням Батхишиг" w:date="2022-04-20T10:20:00Z">
            <w:rPr>
              <w:rFonts w:ascii="Arial" w:eastAsia="Times New Roman" w:hAnsi="Arial" w:cs="Arial"/>
              <w:sz w:val="24"/>
              <w:szCs w:val="24"/>
              <w:lang w:val="mn-MN"/>
            </w:rPr>
          </w:rPrChange>
        </w:rPr>
        <w:t>Энэ хуулийг батлагдсан өдрөөс эхлэн дагаж мөрдөнө.</w:t>
      </w:r>
      <w:r w:rsidR="002E6F92" w:rsidRPr="00902915">
        <w:rPr>
          <w:rFonts w:ascii="Arial" w:eastAsia="Times New Roman" w:hAnsi="Arial" w:cs="Arial"/>
          <w:b/>
          <w:bCs/>
          <w:sz w:val="24"/>
          <w:szCs w:val="24"/>
          <w:lang w:val="mn-MN"/>
          <w:rPrChange w:id="236" w:author="Дашням Батхишиг" w:date="2022-04-20T10:20:00Z">
            <w:rPr>
              <w:rFonts w:ascii="Arial" w:eastAsia="Times New Roman" w:hAnsi="Arial" w:cs="Arial"/>
              <w:b/>
              <w:bCs/>
              <w:sz w:val="24"/>
              <w:szCs w:val="24"/>
              <w:lang w:val="mn-MN"/>
            </w:rPr>
          </w:rPrChange>
        </w:rPr>
        <w:tab/>
      </w:r>
    </w:p>
    <w:p w14:paraId="29B9FBCC" w14:textId="77777777" w:rsidR="00093D41" w:rsidRPr="00902915" w:rsidRDefault="002E6F92" w:rsidP="00B67AD0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mn-MN"/>
          <w:rPrChange w:id="237" w:author="Дашням Батхишиг" w:date="2022-04-20T10:20:00Z">
            <w:rPr>
              <w:rFonts w:ascii="Arial" w:hAnsi="Arial" w:cs="Arial"/>
              <w:b/>
              <w:sz w:val="24"/>
              <w:szCs w:val="24"/>
              <w:lang w:val="mn-MN"/>
            </w:rPr>
          </w:rPrChange>
        </w:rPr>
      </w:pPr>
      <w:r w:rsidRPr="00902915">
        <w:rPr>
          <w:rFonts w:ascii="Arial" w:hAnsi="Arial" w:cs="Arial"/>
          <w:b/>
          <w:sz w:val="24"/>
          <w:szCs w:val="24"/>
          <w:lang w:val="mn-MN"/>
          <w:rPrChange w:id="238" w:author="Дашням Батхишиг" w:date="2022-04-20T10:20:00Z">
            <w:rPr>
              <w:rFonts w:ascii="Arial" w:hAnsi="Arial" w:cs="Arial"/>
              <w:b/>
              <w:sz w:val="24"/>
              <w:szCs w:val="24"/>
              <w:lang w:val="mn-MN"/>
            </w:rPr>
          </w:rPrChange>
        </w:rPr>
        <w:tab/>
      </w:r>
    </w:p>
    <w:p w14:paraId="097BAD6F" w14:textId="4360C079" w:rsidR="7FDECAE7" w:rsidRPr="00902915" w:rsidRDefault="7FDECAE7" w:rsidP="7FDECAE7">
      <w:pPr>
        <w:spacing w:after="0" w:line="240" w:lineRule="auto"/>
        <w:jc w:val="both"/>
        <w:rPr>
          <w:rFonts w:ascii="Calibri" w:eastAsia="Calibri" w:hAnsi="Calibri" w:cs="Arial"/>
          <w:b/>
          <w:bCs/>
          <w:lang w:val="mn-MN"/>
          <w:rPrChange w:id="239" w:author="Дашням Батхишиг" w:date="2022-04-20T10:20:00Z">
            <w:rPr>
              <w:rFonts w:ascii="Calibri" w:eastAsia="Calibri" w:hAnsi="Calibri" w:cs="Arial"/>
              <w:b/>
              <w:bCs/>
              <w:lang w:val="mn-MN"/>
            </w:rPr>
          </w:rPrChange>
        </w:rPr>
      </w:pPr>
    </w:p>
    <w:p w14:paraId="0FDC2A46" w14:textId="67ECE0F2" w:rsidR="7FDECAE7" w:rsidRPr="00902915" w:rsidRDefault="7FDECAE7" w:rsidP="7FDECAE7">
      <w:pPr>
        <w:spacing w:after="0" w:line="240" w:lineRule="auto"/>
        <w:jc w:val="both"/>
        <w:rPr>
          <w:rFonts w:ascii="Calibri" w:eastAsia="Calibri" w:hAnsi="Calibri" w:cs="Arial"/>
          <w:b/>
          <w:bCs/>
          <w:lang w:val="mn-MN"/>
          <w:rPrChange w:id="240" w:author="Дашням Батхишиг" w:date="2022-04-20T10:20:00Z">
            <w:rPr>
              <w:rFonts w:ascii="Calibri" w:eastAsia="Calibri" w:hAnsi="Calibri" w:cs="Arial"/>
              <w:b/>
              <w:bCs/>
              <w:lang w:val="mn-MN"/>
            </w:rPr>
          </w:rPrChange>
        </w:rPr>
      </w:pPr>
    </w:p>
    <w:p w14:paraId="2D44257B" w14:textId="559BF58F" w:rsidR="7FDECAE7" w:rsidRPr="00902915" w:rsidRDefault="7FDECAE7" w:rsidP="7FDECAE7">
      <w:pPr>
        <w:spacing w:after="0" w:line="240" w:lineRule="auto"/>
        <w:jc w:val="both"/>
        <w:rPr>
          <w:rFonts w:ascii="Calibri" w:eastAsia="Calibri" w:hAnsi="Calibri" w:cs="Arial"/>
          <w:b/>
          <w:bCs/>
          <w:lang w:val="mn-MN"/>
          <w:rPrChange w:id="241" w:author="Дашням Батхишиг" w:date="2022-04-20T10:20:00Z">
            <w:rPr>
              <w:rFonts w:ascii="Calibri" w:eastAsia="Calibri" w:hAnsi="Calibri" w:cs="Arial"/>
              <w:b/>
              <w:bCs/>
              <w:lang w:val="mn-MN"/>
            </w:rPr>
          </w:rPrChange>
        </w:rPr>
      </w:pPr>
    </w:p>
    <w:p w14:paraId="5EFD9268" w14:textId="77777777" w:rsidR="00E35171" w:rsidRPr="00902915" w:rsidRDefault="00D54F27" w:rsidP="0056133B">
      <w:pPr>
        <w:spacing w:after="0" w:line="240" w:lineRule="auto"/>
        <w:jc w:val="center"/>
        <w:rPr>
          <w:lang w:val="mn-MN"/>
          <w:rPrChange w:id="242" w:author="Дашням Батхишиг" w:date="2022-04-20T10:20:00Z">
            <w:rPr>
              <w:lang w:val="mn-MN"/>
            </w:rPr>
          </w:rPrChange>
        </w:rPr>
      </w:pPr>
      <w:r w:rsidRPr="00902915">
        <w:rPr>
          <w:rFonts w:ascii="Arial" w:hAnsi="Arial" w:cs="Arial"/>
          <w:sz w:val="24"/>
          <w:szCs w:val="24"/>
          <w:lang w:val="mn-MN"/>
          <w:rPrChange w:id="243" w:author="Дашням Батхишиг" w:date="2022-04-20T10:20:00Z">
            <w:rPr>
              <w:rFonts w:ascii="Arial" w:hAnsi="Arial" w:cs="Arial"/>
              <w:sz w:val="24"/>
              <w:szCs w:val="24"/>
              <w:lang w:val="mn-MN"/>
            </w:rPr>
          </w:rPrChange>
        </w:rPr>
        <w:t>Гарын үсэг</w:t>
      </w:r>
    </w:p>
    <w:sectPr w:rsidR="00E35171" w:rsidRPr="00902915" w:rsidSect="00E12372">
      <w:footerReference w:type="default" r:id="rId11"/>
      <w:pgSz w:w="11906" w:h="16838" w:code="9"/>
      <w:pgMar w:top="1170" w:right="9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6060C" w14:textId="77777777" w:rsidR="00CB1C45" w:rsidRDefault="00CB1C45" w:rsidP="00A41B64">
      <w:pPr>
        <w:spacing w:after="0" w:line="240" w:lineRule="auto"/>
      </w:pPr>
      <w:r>
        <w:separator/>
      </w:r>
    </w:p>
  </w:endnote>
  <w:endnote w:type="continuationSeparator" w:id="0">
    <w:p w14:paraId="74F8624A" w14:textId="77777777" w:rsidR="00CB1C45" w:rsidRDefault="00CB1C45" w:rsidP="00A41B64">
      <w:pPr>
        <w:spacing w:after="0" w:line="240" w:lineRule="auto"/>
      </w:pPr>
      <w:r>
        <w:continuationSeparator/>
      </w:r>
    </w:p>
  </w:endnote>
  <w:endnote w:type="continuationNotice" w:id="1">
    <w:p w14:paraId="578319D0" w14:textId="77777777" w:rsidR="00CB1C45" w:rsidRDefault="00CB1C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40E80" w14:textId="77777777" w:rsidR="00F534AF" w:rsidRDefault="00F534AF">
    <w:pPr>
      <w:pStyle w:val="Footer"/>
      <w:jc w:val="right"/>
    </w:pPr>
  </w:p>
  <w:p w14:paraId="158D21B7" w14:textId="77777777" w:rsidR="00F534AF" w:rsidRDefault="00F534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35268" w14:textId="77777777" w:rsidR="00CB1C45" w:rsidRDefault="00CB1C45" w:rsidP="00A41B64">
      <w:pPr>
        <w:spacing w:after="0" w:line="240" w:lineRule="auto"/>
      </w:pPr>
      <w:r>
        <w:separator/>
      </w:r>
    </w:p>
  </w:footnote>
  <w:footnote w:type="continuationSeparator" w:id="0">
    <w:p w14:paraId="3D92F1B6" w14:textId="77777777" w:rsidR="00CB1C45" w:rsidRDefault="00CB1C45" w:rsidP="00A41B64">
      <w:pPr>
        <w:spacing w:after="0" w:line="240" w:lineRule="auto"/>
      </w:pPr>
      <w:r>
        <w:continuationSeparator/>
      </w:r>
    </w:p>
  </w:footnote>
  <w:footnote w:type="continuationNotice" w:id="1">
    <w:p w14:paraId="12882F36" w14:textId="77777777" w:rsidR="00CB1C45" w:rsidRDefault="00CB1C4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648FB"/>
    <w:multiLevelType w:val="multilevel"/>
    <w:tmpl w:val="171E1C7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16172E1B"/>
    <w:multiLevelType w:val="hybridMultilevel"/>
    <w:tmpl w:val="8EFE2E22"/>
    <w:lvl w:ilvl="0" w:tplc="2D3A8026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E788C"/>
    <w:multiLevelType w:val="hybridMultilevel"/>
    <w:tmpl w:val="F77252C2"/>
    <w:lvl w:ilvl="0" w:tplc="61E861CA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146465">
    <w:abstractNumId w:val="0"/>
  </w:num>
  <w:num w:numId="2" w16cid:durableId="1230454891">
    <w:abstractNumId w:val="2"/>
  </w:num>
  <w:num w:numId="3" w16cid:durableId="77201469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Дашням Батхишиг">
    <w15:presenceInfo w15:providerId="AD" w15:userId="S::dashnyam_b@mof.gov.mn::2ce32714-e1f4-4179-b19b-58e71cf2d8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M1NjE0MTU1NDJQ0lEKTi0uzszPAykwrAUAMUpUaSwAAAA="/>
  </w:docVars>
  <w:rsids>
    <w:rsidRoot w:val="003829E9"/>
    <w:rsid w:val="00003F19"/>
    <w:rsid w:val="00005589"/>
    <w:rsid w:val="00010414"/>
    <w:rsid w:val="00010A63"/>
    <w:rsid w:val="000119B9"/>
    <w:rsid w:val="000139E1"/>
    <w:rsid w:val="00013DF8"/>
    <w:rsid w:val="0001410E"/>
    <w:rsid w:val="000175F7"/>
    <w:rsid w:val="00017B2D"/>
    <w:rsid w:val="000221BD"/>
    <w:rsid w:val="00024921"/>
    <w:rsid w:val="00031A56"/>
    <w:rsid w:val="00035915"/>
    <w:rsid w:val="00035B90"/>
    <w:rsid w:val="000361F7"/>
    <w:rsid w:val="00051839"/>
    <w:rsid w:val="00053123"/>
    <w:rsid w:val="0005413C"/>
    <w:rsid w:val="00061557"/>
    <w:rsid w:val="00062641"/>
    <w:rsid w:val="000660C8"/>
    <w:rsid w:val="000741C1"/>
    <w:rsid w:val="00080630"/>
    <w:rsid w:val="000817D7"/>
    <w:rsid w:val="00087875"/>
    <w:rsid w:val="00090361"/>
    <w:rsid w:val="00093D41"/>
    <w:rsid w:val="00097017"/>
    <w:rsid w:val="000A3C9D"/>
    <w:rsid w:val="000B522A"/>
    <w:rsid w:val="000B634A"/>
    <w:rsid w:val="000B6681"/>
    <w:rsid w:val="000C51F5"/>
    <w:rsid w:val="000D2BE7"/>
    <w:rsid w:val="000D7AEC"/>
    <w:rsid w:val="000E015A"/>
    <w:rsid w:val="000E49EE"/>
    <w:rsid w:val="000E79AA"/>
    <w:rsid w:val="000F0CFD"/>
    <w:rsid w:val="000F28CC"/>
    <w:rsid w:val="000F2999"/>
    <w:rsid w:val="000F6F0B"/>
    <w:rsid w:val="000F7DA3"/>
    <w:rsid w:val="00100D98"/>
    <w:rsid w:val="001017A3"/>
    <w:rsid w:val="00101C3F"/>
    <w:rsid w:val="001023F1"/>
    <w:rsid w:val="0010734E"/>
    <w:rsid w:val="00110383"/>
    <w:rsid w:val="00112F63"/>
    <w:rsid w:val="00113BA2"/>
    <w:rsid w:val="001265DF"/>
    <w:rsid w:val="00130EF6"/>
    <w:rsid w:val="00132CB5"/>
    <w:rsid w:val="00136618"/>
    <w:rsid w:val="00137B5E"/>
    <w:rsid w:val="00140A9D"/>
    <w:rsid w:val="00142FB1"/>
    <w:rsid w:val="001457A9"/>
    <w:rsid w:val="00150E80"/>
    <w:rsid w:val="001547A7"/>
    <w:rsid w:val="001565AD"/>
    <w:rsid w:val="00162E3D"/>
    <w:rsid w:val="0017481E"/>
    <w:rsid w:val="001767A6"/>
    <w:rsid w:val="00181460"/>
    <w:rsid w:val="00181CB2"/>
    <w:rsid w:val="00181E52"/>
    <w:rsid w:val="001829E6"/>
    <w:rsid w:val="001909D8"/>
    <w:rsid w:val="00194FA0"/>
    <w:rsid w:val="001A3058"/>
    <w:rsid w:val="001A6476"/>
    <w:rsid w:val="001B0246"/>
    <w:rsid w:val="001B12FF"/>
    <w:rsid w:val="001B2AAE"/>
    <w:rsid w:val="001C204A"/>
    <w:rsid w:val="001C64D0"/>
    <w:rsid w:val="001D1990"/>
    <w:rsid w:val="001D19E1"/>
    <w:rsid w:val="001D76B0"/>
    <w:rsid w:val="001E0E59"/>
    <w:rsid w:val="00210D9D"/>
    <w:rsid w:val="00217A80"/>
    <w:rsid w:val="002350F6"/>
    <w:rsid w:val="0024432C"/>
    <w:rsid w:val="002451EF"/>
    <w:rsid w:val="00250370"/>
    <w:rsid w:val="002532A6"/>
    <w:rsid w:val="002552A1"/>
    <w:rsid w:val="002575E5"/>
    <w:rsid w:val="00263AF3"/>
    <w:rsid w:val="00266002"/>
    <w:rsid w:val="002733AA"/>
    <w:rsid w:val="00281AE4"/>
    <w:rsid w:val="0028331B"/>
    <w:rsid w:val="00295397"/>
    <w:rsid w:val="00296374"/>
    <w:rsid w:val="002A3B3D"/>
    <w:rsid w:val="002A503C"/>
    <w:rsid w:val="002B28FD"/>
    <w:rsid w:val="002B59D5"/>
    <w:rsid w:val="002B5AB5"/>
    <w:rsid w:val="002B71EC"/>
    <w:rsid w:val="002B760A"/>
    <w:rsid w:val="002C209C"/>
    <w:rsid w:val="002D2384"/>
    <w:rsid w:val="002D253F"/>
    <w:rsid w:val="002D2EA2"/>
    <w:rsid w:val="002D699A"/>
    <w:rsid w:val="002E4F59"/>
    <w:rsid w:val="002E6F92"/>
    <w:rsid w:val="002F2435"/>
    <w:rsid w:val="002F7318"/>
    <w:rsid w:val="002F7707"/>
    <w:rsid w:val="002F7816"/>
    <w:rsid w:val="00301268"/>
    <w:rsid w:val="00301709"/>
    <w:rsid w:val="00302265"/>
    <w:rsid w:val="00315E01"/>
    <w:rsid w:val="00325937"/>
    <w:rsid w:val="003301F6"/>
    <w:rsid w:val="003323CD"/>
    <w:rsid w:val="003360B5"/>
    <w:rsid w:val="00364E75"/>
    <w:rsid w:val="0037107F"/>
    <w:rsid w:val="00373684"/>
    <w:rsid w:val="003829E9"/>
    <w:rsid w:val="00397665"/>
    <w:rsid w:val="003A7C93"/>
    <w:rsid w:val="003B5F71"/>
    <w:rsid w:val="003B71B1"/>
    <w:rsid w:val="003D0AAA"/>
    <w:rsid w:val="003E1790"/>
    <w:rsid w:val="003E23F0"/>
    <w:rsid w:val="003E26F5"/>
    <w:rsid w:val="003E4434"/>
    <w:rsid w:val="003E566E"/>
    <w:rsid w:val="003F5544"/>
    <w:rsid w:val="004073BE"/>
    <w:rsid w:val="00407AA7"/>
    <w:rsid w:val="00413A5D"/>
    <w:rsid w:val="0041485D"/>
    <w:rsid w:val="004224C3"/>
    <w:rsid w:val="0043249D"/>
    <w:rsid w:val="00434D1B"/>
    <w:rsid w:val="004356DE"/>
    <w:rsid w:val="00440942"/>
    <w:rsid w:val="0044481C"/>
    <w:rsid w:val="00456273"/>
    <w:rsid w:val="0046597C"/>
    <w:rsid w:val="0047358B"/>
    <w:rsid w:val="00474D96"/>
    <w:rsid w:val="0047632A"/>
    <w:rsid w:val="0049222D"/>
    <w:rsid w:val="004A1A79"/>
    <w:rsid w:val="004A7F14"/>
    <w:rsid w:val="004B709E"/>
    <w:rsid w:val="004D5CBF"/>
    <w:rsid w:val="004E0C0C"/>
    <w:rsid w:val="004E3BBC"/>
    <w:rsid w:val="004E6ABB"/>
    <w:rsid w:val="004F3AA6"/>
    <w:rsid w:val="004F70A1"/>
    <w:rsid w:val="004F7DE0"/>
    <w:rsid w:val="00504972"/>
    <w:rsid w:val="00507E51"/>
    <w:rsid w:val="00510380"/>
    <w:rsid w:val="00511032"/>
    <w:rsid w:val="00513022"/>
    <w:rsid w:val="00514AC3"/>
    <w:rsid w:val="00523A3F"/>
    <w:rsid w:val="00534E97"/>
    <w:rsid w:val="00535B94"/>
    <w:rsid w:val="00542FB0"/>
    <w:rsid w:val="00543826"/>
    <w:rsid w:val="00545150"/>
    <w:rsid w:val="00546614"/>
    <w:rsid w:val="00554127"/>
    <w:rsid w:val="0055738B"/>
    <w:rsid w:val="0055754C"/>
    <w:rsid w:val="0056133B"/>
    <w:rsid w:val="00573210"/>
    <w:rsid w:val="00573F12"/>
    <w:rsid w:val="00576647"/>
    <w:rsid w:val="00580B0E"/>
    <w:rsid w:val="00584C8B"/>
    <w:rsid w:val="00590612"/>
    <w:rsid w:val="00594972"/>
    <w:rsid w:val="00596769"/>
    <w:rsid w:val="005976F1"/>
    <w:rsid w:val="005A35B0"/>
    <w:rsid w:val="005B1378"/>
    <w:rsid w:val="005B17BD"/>
    <w:rsid w:val="005C4DFD"/>
    <w:rsid w:val="005D2BA0"/>
    <w:rsid w:val="005D6063"/>
    <w:rsid w:val="005E5D64"/>
    <w:rsid w:val="005E63A6"/>
    <w:rsid w:val="005F2CBC"/>
    <w:rsid w:val="005F66A4"/>
    <w:rsid w:val="005F685E"/>
    <w:rsid w:val="006122F2"/>
    <w:rsid w:val="00617CAF"/>
    <w:rsid w:val="0062051B"/>
    <w:rsid w:val="006276C8"/>
    <w:rsid w:val="00633B5D"/>
    <w:rsid w:val="00641017"/>
    <w:rsid w:val="00642B1D"/>
    <w:rsid w:val="00645E7B"/>
    <w:rsid w:val="00647B56"/>
    <w:rsid w:val="0065288C"/>
    <w:rsid w:val="006628C2"/>
    <w:rsid w:val="00667FE3"/>
    <w:rsid w:val="00673747"/>
    <w:rsid w:val="00680DC8"/>
    <w:rsid w:val="00685F2C"/>
    <w:rsid w:val="00694DD6"/>
    <w:rsid w:val="006A33B5"/>
    <w:rsid w:val="006A3A5A"/>
    <w:rsid w:val="006A6864"/>
    <w:rsid w:val="006A6C9A"/>
    <w:rsid w:val="006B01B8"/>
    <w:rsid w:val="006B3644"/>
    <w:rsid w:val="006B4FA7"/>
    <w:rsid w:val="006C1136"/>
    <w:rsid w:val="006C1CA8"/>
    <w:rsid w:val="006C68A8"/>
    <w:rsid w:val="006C7E7C"/>
    <w:rsid w:val="006D57FF"/>
    <w:rsid w:val="006D6B46"/>
    <w:rsid w:val="006E11EC"/>
    <w:rsid w:val="006E2447"/>
    <w:rsid w:val="006E48A1"/>
    <w:rsid w:val="006F6482"/>
    <w:rsid w:val="006F7B71"/>
    <w:rsid w:val="00705A6F"/>
    <w:rsid w:val="0071683D"/>
    <w:rsid w:val="0072206D"/>
    <w:rsid w:val="00727451"/>
    <w:rsid w:val="00752CFA"/>
    <w:rsid w:val="00752D67"/>
    <w:rsid w:val="00753DAD"/>
    <w:rsid w:val="0075508F"/>
    <w:rsid w:val="00757EB1"/>
    <w:rsid w:val="0076045A"/>
    <w:rsid w:val="00761E24"/>
    <w:rsid w:val="007636E4"/>
    <w:rsid w:val="0076393B"/>
    <w:rsid w:val="007701CA"/>
    <w:rsid w:val="00770C5E"/>
    <w:rsid w:val="007713C2"/>
    <w:rsid w:val="00776690"/>
    <w:rsid w:val="0078719D"/>
    <w:rsid w:val="00790ED1"/>
    <w:rsid w:val="007924B4"/>
    <w:rsid w:val="007942E2"/>
    <w:rsid w:val="0079502B"/>
    <w:rsid w:val="007B45C1"/>
    <w:rsid w:val="007B7947"/>
    <w:rsid w:val="007C7942"/>
    <w:rsid w:val="007F095B"/>
    <w:rsid w:val="007F3187"/>
    <w:rsid w:val="007F588E"/>
    <w:rsid w:val="00800D33"/>
    <w:rsid w:val="008107F0"/>
    <w:rsid w:val="00821C68"/>
    <w:rsid w:val="00835B67"/>
    <w:rsid w:val="00836D5D"/>
    <w:rsid w:val="00836D80"/>
    <w:rsid w:val="008372E8"/>
    <w:rsid w:val="0084180F"/>
    <w:rsid w:val="008504C2"/>
    <w:rsid w:val="0085266B"/>
    <w:rsid w:val="00854688"/>
    <w:rsid w:val="00856F0D"/>
    <w:rsid w:val="0087444C"/>
    <w:rsid w:val="00874A2D"/>
    <w:rsid w:val="00887C73"/>
    <w:rsid w:val="00890349"/>
    <w:rsid w:val="008943DA"/>
    <w:rsid w:val="008A388F"/>
    <w:rsid w:val="008B0E5A"/>
    <w:rsid w:val="008B5D31"/>
    <w:rsid w:val="008C5A41"/>
    <w:rsid w:val="008D2F4E"/>
    <w:rsid w:val="008D65F6"/>
    <w:rsid w:val="008E219C"/>
    <w:rsid w:val="008E478F"/>
    <w:rsid w:val="008E4D82"/>
    <w:rsid w:val="008E785C"/>
    <w:rsid w:val="008F3D27"/>
    <w:rsid w:val="00901B65"/>
    <w:rsid w:val="00902915"/>
    <w:rsid w:val="009053EE"/>
    <w:rsid w:val="00914B9A"/>
    <w:rsid w:val="00915E47"/>
    <w:rsid w:val="00920851"/>
    <w:rsid w:val="009208B3"/>
    <w:rsid w:val="009226F3"/>
    <w:rsid w:val="009249C3"/>
    <w:rsid w:val="00924CB2"/>
    <w:rsid w:val="00932DBD"/>
    <w:rsid w:val="00933096"/>
    <w:rsid w:val="009331EE"/>
    <w:rsid w:val="009346D9"/>
    <w:rsid w:val="00940599"/>
    <w:rsid w:val="00940F43"/>
    <w:rsid w:val="00941A11"/>
    <w:rsid w:val="009423EB"/>
    <w:rsid w:val="00944F47"/>
    <w:rsid w:val="009500F7"/>
    <w:rsid w:val="00965EF2"/>
    <w:rsid w:val="00973DBD"/>
    <w:rsid w:val="009743F2"/>
    <w:rsid w:val="0097552A"/>
    <w:rsid w:val="0097794D"/>
    <w:rsid w:val="00981D2A"/>
    <w:rsid w:val="00991C91"/>
    <w:rsid w:val="00993478"/>
    <w:rsid w:val="00995C53"/>
    <w:rsid w:val="00996044"/>
    <w:rsid w:val="009A3F9B"/>
    <w:rsid w:val="009B1CAF"/>
    <w:rsid w:val="009B6A3D"/>
    <w:rsid w:val="009D7D13"/>
    <w:rsid w:val="009E0C0A"/>
    <w:rsid w:val="009E3CE9"/>
    <w:rsid w:val="009F433A"/>
    <w:rsid w:val="00A008AD"/>
    <w:rsid w:val="00A02B62"/>
    <w:rsid w:val="00A04CE3"/>
    <w:rsid w:val="00A1085A"/>
    <w:rsid w:val="00A10A05"/>
    <w:rsid w:val="00A11252"/>
    <w:rsid w:val="00A144BE"/>
    <w:rsid w:val="00A168D8"/>
    <w:rsid w:val="00A20F06"/>
    <w:rsid w:val="00A26E92"/>
    <w:rsid w:val="00A315A8"/>
    <w:rsid w:val="00A41B64"/>
    <w:rsid w:val="00A43757"/>
    <w:rsid w:val="00A46072"/>
    <w:rsid w:val="00A471A5"/>
    <w:rsid w:val="00A56A8E"/>
    <w:rsid w:val="00A723BD"/>
    <w:rsid w:val="00A724F3"/>
    <w:rsid w:val="00A86A1C"/>
    <w:rsid w:val="00A90C33"/>
    <w:rsid w:val="00AA2186"/>
    <w:rsid w:val="00AA3B5B"/>
    <w:rsid w:val="00AB339A"/>
    <w:rsid w:val="00AC2E69"/>
    <w:rsid w:val="00AC5CF2"/>
    <w:rsid w:val="00AD0CE2"/>
    <w:rsid w:val="00AD1B9F"/>
    <w:rsid w:val="00AD281D"/>
    <w:rsid w:val="00AD2BE6"/>
    <w:rsid w:val="00AE48FF"/>
    <w:rsid w:val="00AE61B7"/>
    <w:rsid w:val="00AE79A4"/>
    <w:rsid w:val="00AF0675"/>
    <w:rsid w:val="00B01670"/>
    <w:rsid w:val="00B01A34"/>
    <w:rsid w:val="00B07DE8"/>
    <w:rsid w:val="00B229DE"/>
    <w:rsid w:val="00B3293D"/>
    <w:rsid w:val="00B4455A"/>
    <w:rsid w:val="00B52053"/>
    <w:rsid w:val="00B529B7"/>
    <w:rsid w:val="00B6116F"/>
    <w:rsid w:val="00B618EE"/>
    <w:rsid w:val="00B67AD0"/>
    <w:rsid w:val="00B776DC"/>
    <w:rsid w:val="00B86159"/>
    <w:rsid w:val="00B90A58"/>
    <w:rsid w:val="00B96429"/>
    <w:rsid w:val="00BA2000"/>
    <w:rsid w:val="00BA563A"/>
    <w:rsid w:val="00BB4798"/>
    <w:rsid w:val="00BC4769"/>
    <w:rsid w:val="00BC7103"/>
    <w:rsid w:val="00BD0988"/>
    <w:rsid w:val="00BD3A3D"/>
    <w:rsid w:val="00BD43A0"/>
    <w:rsid w:val="00BE3B84"/>
    <w:rsid w:val="00BE708A"/>
    <w:rsid w:val="00BF72A0"/>
    <w:rsid w:val="00C0202C"/>
    <w:rsid w:val="00C02891"/>
    <w:rsid w:val="00C100D7"/>
    <w:rsid w:val="00C15B44"/>
    <w:rsid w:val="00C1633E"/>
    <w:rsid w:val="00C178A6"/>
    <w:rsid w:val="00C239AF"/>
    <w:rsid w:val="00C25D5E"/>
    <w:rsid w:val="00C3763C"/>
    <w:rsid w:val="00C50E24"/>
    <w:rsid w:val="00C53CB0"/>
    <w:rsid w:val="00C540B0"/>
    <w:rsid w:val="00C5519B"/>
    <w:rsid w:val="00C55EDC"/>
    <w:rsid w:val="00C6386F"/>
    <w:rsid w:val="00C675DF"/>
    <w:rsid w:val="00C83FE6"/>
    <w:rsid w:val="00C85511"/>
    <w:rsid w:val="00C86FD7"/>
    <w:rsid w:val="00C945C2"/>
    <w:rsid w:val="00CA322B"/>
    <w:rsid w:val="00CA3EE6"/>
    <w:rsid w:val="00CA5FB7"/>
    <w:rsid w:val="00CA7C20"/>
    <w:rsid w:val="00CB1C45"/>
    <w:rsid w:val="00CB5632"/>
    <w:rsid w:val="00CC09D1"/>
    <w:rsid w:val="00CC0C59"/>
    <w:rsid w:val="00CC22A2"/>
    <w:rsid w:val="00CC4653"/>
    <w:rsid w:val="00CC7ED3"/>
    <w:rsid w:val="00CD62FB"/>
    <w:rsid w:val="00CE2BDD"/>
    <w:rsid w:val="00CE7B18"/>
    <w:rsid w:val="00CF3B26"/>
    <w:rsid w:val="00CF477B"/>
    <w:rsid w:val="00CF75D3"/>
    <w:rsid w:val="00D00D15"/>
    <w:rsid w:val="00D017CA"/>
    <w:rsid w:val="00D025A5"/>
    <w:rsid w:val="00D03625"/>
    <w:rsid w:val="00D04ACF"/>
    <w:rsid w:val="00D06223"/>
    <w:rsid w:val="00D0720C"/>
    <w:rsid w:val="00D10C5D"/>
    <w:rsid w:val="00D1111F"/>
    <w:rsid w:val="00D22CF9"/>
    <w:rsid w:val="00D41B1F"/>
    <w:rsid w:val="00D544A3"/>
    <w:rsid w:val="00D54F27"/>
    <w:rsid w:val="00D56B94"/>
    <w:rsid w:val="00D63CD5"/>
    <w:rsid w:val="00D71F0D"/>
    <w:rsid w:val="00D931FA"/>
    <w:rsid w:val="00D94943"/>
    <w:rsid w:val="00D94F7E"/>
    <w:rsid w:val="00D9756C"/>
    <w:rsid w:val="00DB5EF6"/>
    <w:rsid w:val="00DB7E37"/>
    <w:rsid w:val="00DC14D2"/>
    <w:rsid w:val="00DC5D6A"/>
    <w:rsid w:val="00DD2B4E"/>
    <w:rsid w:val="00DD58EA"/>
    <w:rsid w:val="00DD6706"/>
    <w:rsid w:val="00DE382B"/>
    <w:rsid w:val="00DE7833"/>
    <w:rsid w:val="00DF1156"/>
    <w:rsid w:val="00E12372"/>
    <w:rsid w:val="00E148C1"/>
    <w:rsid w:val="00E304F8"/>
    <w:rsid w:val="00E3452B"/>
    <w:rsid w:val="00E35171"/>
    <w:rsid w:val="00E53C96"/>
    <w:rsid w:val="00E57881"/>
    <w:rsid w:val="00E63FCD"/>
    <w:rsid w:val="00E67EB6"/>
    <w:rsid w:val="00E700DA"/>
    <w:rsid w:val="00E71778"/>
    <w:rsid w:val="00E731CE"/>
    <w:rsid w:val="00E731D1"/>
    <w:rsid w:val="00E7329B"/>
    <w:rsid w:val="00EA7EC3"/>
    <w:rsid w:val="00EB0046"/>
    <w:rsid w:val="00EB1EB7"/>
    <w:rsid w:val="00EB3492"/>
    <w:rsid w:val="00EC0B18"/>
    <w:rsid w:val="00EC1F63"/>
    <w:rsid w:val="00EC599C"/>
    <w:rsid w:val="00EC605A"/>
    <w:rsid w:val="00ED134C"/>
    <w:rsid w:val="00ED3FD5"/>
    <w:rsid w:val="00ED51B4"/>
    <w:rsid w:val="00ED75D6"/>
    <w:rsid w:val="00EE020C"/>
    <w:rsid w:val="00EE0CC9"/>
    <w:rsid w:val="00EE6F17"/>
    <w:rsid w:val="00EE772D"/>
    <w:rsid w:val="00EF2198"/>
    <w:rsid w:val="00EF5011"/>
    <w:rsid w:val="00EF6886"/>
    <w:rsid w:val="00F04349"/>
    <w:rsid w:val="00F078B7"/>
    <w:rsid w:val="00F07F3A"/>
    <w:rsid w:val="00F10C11"/>
    <w:rsid w:val="00F15188"/>
    <w:rsid w:val="00F15D9E"/>
    <w:rsid w:val="00F217C3"/>
    <w:rsid w:val="00F22CB7"/>
    <w:rsid w:val="00F358D3"/>
    <w:rsid w:val="00F40E55"/>
    <w:rsid w:val="00F456E8"/>
    <w:rsid w:val="00F47C0B"/>
    <w:rsid w:val="00F534AF"/>
    <w:rsid w:val="00F64E83"/>
    <w:rsid w:val="00F8116E"/>
    <w:rsid w:val="00F84AA6"/>
    <w:rsid w:val="00F84D46"/>
    <w:rsid w:val="00F86D2B"/>
    <w:rsid w:val="00F92B75"/>
    <w:rsid w:val="00F942EC"/>
    <w:rsid w:val="00FA447C"/>
    <w:rsid w:val="00FA4DE4"/>
    <w:rsid w:val="00FB0DD9"/>
    <w:rsid w:val="00FB12E9"/>
    <w:rsid w:val="00FB13B0"/>
    <w:rsid w:val="00FB1E65"/>
    <w:rsid w:val="00FB21A7"/>
    <w:rsid w:val="00FB7BEB"/>
    <w:rsid w:val="00FC328D"/>
    <w:rsid w:val="00FD2425"/>
    <w:rsid w:val="00FD29EC"/>
    <w:rsid w:val="00FE1A1C"/>
    <w:rsid w:val="00FF276A"/>
    <w:rsid w:val="0EACB53A"/>
    <w:rsid w:val="1628FCB8"/>
    <w:rsid w:val="27F84725"/>
    <w:rsid w:val="2B96EFDD"/>
    <w:rsid w:val="373DA71D"/>
    <w:rsid w:val="556EBB2A"/>
    <w:rsid w:val="634A3027"/>
    <w:rsid w:val="7FDECA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64F054"/>
  <w15:docId w15:val="{BF633052-08D5-4532-8DAC-A24E209F9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9E9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29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E9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3829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E9"/>
    <w:rPr>
      <w:rFonts w:asciiTheme="minorHAnsi" w:hAnsiTheme="minorHAnsi"/>
      <w:sz w:val="22"/>
    </w:rPr>
  </w:style>
  <w:style w:type="table" w:styleId="TableGrid">
    <w:name w:val="Table Grid"/>
    <w:basedOn w:val="TableNormal"/>
    <w:uiPriority w:val="59"/>
    <w:rsid w:val="003829E9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6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618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DD58E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A1125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093D4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A56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F0C00E-4664-4F01-93A0-06A9D5EEE8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46B579-3A01-473C-97CF-075CAB4A08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0139A-4E1B-4299-9BB0-205D304D2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785BBB-F41C-4ADF-8E0E-2B48AE30DBC2}">
  <ds:schemaRefs>
    <ds:schemaRef ds:uri="ae4463b2-e8b1-4da3-a06c-0ee4fb348e4b"/>
    <ds:schemaRef ds:uri="9a94900b-eed3-4fb5-9887-0403a5d7b76c"/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98</Words>
  <Characters>1701</Characters>
  <Application>Microsoft Office Word</Application>
  <DocSecurity>0</DocSecurity>
  <Lines>14</Lines>
  <Paragraphs>3</Paragraphs>
  <ScaleCrop>false</ScaleCrop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Дашням Батхишиг</cp:lastModifiedBy>
  <cp:revision>79</cp:revision>
  <cp:lastPrinted>2022-04-19T23:57:00Z</cp:lastPrinted>
  <dcterms:created xsi:type="dcterms:W3CDTF">2022-01-26T11:15:00Z</dcterms:created>
  <dcterms:modified xsi:type="dcterms:W3CDTF">2022-04-20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